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FB1C5" w14:textId="77777777" w:rsidR="00F55065" w:rsidRPr="00251BFD" w:rsidRDefault="00F55065" w:rsidP="00F55065">
      <w:pPr>
        <w:pStyle w:val="Default"/>
        <w:rPr>
          <w:b/>
          <w:bCs/>
        </w:rPr>
      </w:pPr>
      <w:bookmarkStart w:id="0" w:name="OLE_LINK3"/>
      <w:bookmarkStart w:id="1" w:name="OLE_LINK4"/>
      <w:bookmarkStart w:id="2" w:name="OLE_LINK21"/>
      <w:r w:rsidRPr="00251BFD">
        <w:rPr>
          <w:b/>
          <w:bCs/>
        </w:rPr>
        <w:t xml:space="preserve">Příloha </w:t>
      </w:r>
      <w:r w:rsidR="002658AD">
        <w:rPr>
          <w:b/>
          <w:bCs/>
        </w:rPr>
        <w:t>č.</w:t>
      </w:r>
      <w:r w:rsidRPr="00251BFD">
        <w:rPr>
          <w:b/>
          <w:bCs/>
        </w:rPr>
        <w:t>1:</w:t>
      </w:r>
      <w:r>
        <w:rPr>
          <w:b/>
          <w:bCs/>
        </w:rPr>
        <w:t xml:space="preserve"> </w:t>
      </w:r>
      <w:r w:rsidR="00EB6758">
        <w:rPr>
          <w:b/>
          <w:bCs/>
        </w:rPr>
        <w:t>N</w:t>
      </w:r>
      <w:r w:rsidR="003578B2">
        <w:rPr>
          <w:b/>
          <w:bCs/>
        </w:rPr>
        <w:t>ávrh</w:t>
      </w:r>
      <w:r w:rsidR="00EB6758">
        <w:rPr>
          <w:b/>
          <w:bCs/>
        </w:rPr>
        <w:t>ový list</w:t>
      </w:r>
      <w:r w:rsidR="003578B2">
        <w:rPr>
          <w:b/>
          <w:bCs/>
        </w:rPr>
        <w:t xml:space="preserve"> projektu</w:t>
      </w:r>
    </w:p>
    <w:bookmarkEnd w:id="0"/>
    <w:bookmarkEnd w:id="1"/>
    <w:bookmarkEnd w:id="2"/>
    <w:p w14:paraId="55B39F84" w14:textId="77777777" w:rsidR="00F55065" w:rsidRDefault="00F55065" w:rsidP="00F55065">
      <w:pPr>
        <w:pStyle w:val="Default"/>
        <w:rPr>
          <w:sz w:val="20"/>
          <w:szCs w:val="20"/>
        </w:rPr>
      </w:pPr>
    </w:p>
    <w:tbl>
      <w:tblPr>
        <w:tblStyle w:val="Mkatabulky"/>
        <w:tblW w:w="9066" w:type="dxa"/>
        <w:tblBorders>
          <w:insideH w:val="none" w:sz="0" w:space="0" w:color="auto"/>
          <w:insideV w:val="none" w:sz="0" w:space="0" w:color="auto"/>
        </w:tblBorders>
        <w:tblLayout w:type="fixed"/>
        <w:tblCellMar>
          <w:right w:w="170" w:type="dxa"/>
        </w:tblCellMar>
        <w:tblLook w:val="04A0" w:firstRow="1" w:lastRow="0" w:firstColumn="1" w:lastColumn="0" w:noHBand="0" w:noVBand="1"/>
      </w:tblPr>
      <w:tblGrid>
        <w:gridCol w:w="3112"/>
        <w:gridCol w:w="1420"/>
        <w:gridCol w:w="4534"/>
      </w:tblGrid>
      <w:tr w:rsidR="00044F8B" w:rsidRPr="00655DC9" w14:paraId="23D2F6C2" w14:textId="77777777" w:rsidTr="000F592B">
        <w:trPr>
          <w:trHeight w:val="454"/>
        </w:trPr>
        <w:tc>
          <w:tcPr>
            <w:tcW w:w="3112" w:type="dxa"/>
            <w:tcBorders>
              <w:bottom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66FB79B2" w14:textId="77777777" w:rsidR="00044F8B" w:rsidRPr="00655DC9" w:rsidRDefault="00044F8B" w:rsidP="00044F8B">
            <w:pPr>
              <w:pStyle w:val="Default"/>
              <w:rPr>
                <w:b/>
                <w:bCs/>
                <w:sz w:val="20"/>
                <w:szCs w:val="20"/>
              </w:rPr>
            </w:pPr>
            <w:bookmarkStart w:id="3" w:name="OLE_LINK15"/>
            <w:bookmarkStart w:id="4" w:name="OLE_LINK16"/>
            <w:bookmarkStart w:id="5" w:name="OLE_LINK5"/>
            <w:bookmarkStart w:id="6" w:name="OLE_LINK6"/>
            <w:bookmarkStart w:id="7" w:name="OLE_LINK7"/>
            <w:bookmarkStart w:id="8" w:name="OLE_LINK8"/>
            <w:r>
              <w:rPr>
                <w:b/>
                <w:bCs/>
                <w:sz w:val="20"/>
                <w:szCs w:val="20"/>
              </w:rPr>
              <w:t>Identifikační kód (číslo) projektu</w:t>
            </w:r>
          </w:p>
        </w:tc>
        <w:tc>
          <w:tcPr>
            <w:tcW w:w="5954" w:type="dxa"/>
            <w:gridSpan w:val="2"/>
            <w:tcBorders>
              <w:bottom w:val="single" w:sz="4" w:space="0" w:color="D9D9D9" w:themeColor="background1" w:themeShade="D9"/>
            </w:tcBorders>
            <w:vAlign w:val="center"/>
          </w:tcPr>
          <w:p w14:paraId="58788D56" w14:textId="77777777" w:rsidR="00044F8B" w:rsidRPr="00655DC9" w:rsidRDefault="00044F8B" w:rsidP="00044F8B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AE607E" w:rsidRPr="00655DC9" w14:paraId="1949FD61" w14:textId="77777777" w:rsidTr="000F592B">
        <w:trPr>
          <w:trHeight w:val="113"/>
        </w:trPr>
        <w:tc>
          <w:tcPr>
            <w:tcW w:w="9066" w:type="dxa"/>
            <w:gridSpan w:val="3"/>
          </w:tcPr>
          <w:p w14:paraId="6F513422" w14:textId="77777777" w:rsidR="00AE607E" w:rsidRPr="00CD1003" w:rsidRDefault="00AE607E" w:rsidP="00F55065">
            <w:pPr>
              <w:pStyle w:val="Default"/>
              <w:rPr>
                <w:b/>
                <w:bCs/>
                <w:sz w:val="6"/>
                <w:szCs w:val="6"/>
              </w:rPr>
            </w:pPr>
          </w:p>
        </w:tc>
      </w:tr>
      <w:tr w:rsidR="008A0FF3" w:rsidRPr="00655DC9" w14:paraId="415EFAE8" w14:textId="77777777" w:rsidTr="000F592B">
        <w:trPr>
          <w:trHeight w:val="283"/>
        </w:trPr>
        <w:tc>
          <w:tcPr>
            <w:tcW w:w="9066" w:type="dxa"/>
            <w:gridSpan w:val="3"/>
            <w:shd w:val="clear" w:color="auto" w:fill="D9D9D9" w:themeFill="background1" w:themeFillShade="D9"/>
          </w:tcPr>
          <w:p w14:paraId="468A43FC" w14:textId="2FD8F3D4" w:rsidR="008A0FF3" w:rsidRPr="002F3ECA" w:rsidRDefault="008A0FF3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655DC9">
              <w:rPr>
                <w:b/>
                <w:bCs/>
                <w:sz w:val="20"/>
                <w:szCs w:val="20"/>
              </w:rPr>
              <w:t>Název projektu</w:t>
            </w:r>
            <w:r w:rsidR="00E568D8">
              <w:rPr>
                <w:b/>
                <w:bCs/>
                <w:sz w:val="20"/>
                <w:szCs w:val="20"/>
              </w:rPr>
              <w:t xml:space="preserve"> (česky i anglicky)</w:t>
            </w:r>
          </w:p>
        </w:tc>
      </w:tr>
      <w:tr w:rsidR="001827E6" w:rsidRPr="00655DC9" w14:paraId="7C7D9B2C" w14:textId="77777777" w:rsidTr="000F592B">
        <w:trPr>
          <w:trHeight w:val="616"/>
        </w:trPr>
        <w:tc>
          <w:tcPr>
            <w:tcW w:w="9066" w:type="dxa"/>
            <w:gridSpan w:val="3"/>
          </w:tcPr>
          <w:p w14:paraId="73CC6062" w14:textId="77777777" w:rsidR="001827E6" w:rsidRDefault="001827E6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29A8219" w14:textId="77777777" w:rsidR="001827E6" w:rsidRPr="00655DC9" w:rsidRDefault="001827E6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bookmarkEnd w:id="3"/>
      <w:bookmarkEnd w:id="4"/>
      <w:tr w:rsidR="008A0FF3" w:rsidRPr="00655DC9" w14:paraId="76C7BC98" w14:textId="77777777" w:rsidTr="000F592B">
        <w:trPr>
          <w:trHeight w:val="283"/>
        </w:trPr>
        <w:tc>
          <w:tcPr>
            <w:tcW w:w="9066" w:type="dxa"/>
            <w:gridSpan w:val="3"/>
            <w:shd w:val="clear" w:color="auto" w:fill="D9D9D9" w:themeFill="background1" w:themeFillShade="D9"/>
          </w:tcPr>
          <w:p w14:paraId="79B6D9A0" w14:textId="77777777" w:rsidR="008A0FF3" w:rsidRPr="00655DC9" w:rsidRDefault="008A0FF3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notace </w:t>
            </w:r>
            <w:r w:rsidRPr="00655DC9">
              <w:rPr>
                <w:b/>
                <w:bCs/>
                <w:sz w:val="20"/>
                <w:szCs w:val="20"/>
              </w:rPr>
              <w:t>projektu</w:t>
            </w:r>
          </w:p>
        </w:tc>
      </w:tr>
      <w:tr w:rsidR="000E6DCA" w:rsidRPr="00655DC9" w14:paraId="6131FB42" w14:textId="77777777" w:rsidTr="00A74175">
        <w:trPr>
          <w:trHeight w:val="1558"/>
        </w:trPr>
        <w:tc>
          <w:tcPr>
            <w:tcW w:w="9066" w:type="dxa"/>
            <w:gridSpan w:val="3"/>
          </w:tcPr>
          <w:p w14:paraId="679AFB97" w14:textId="77777777" w:rsidR="000E6DCA" w:rsidRDefault="000E6DCA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3FB2D11B" w14:textId="77777777" w:rsidR="00B50FFD" w:rsidRDefault="00B50FFD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4A0CDF4F" w14:textId="77777777" w:rsidR="00B50FFD" w:rsidRDefault="00B50FFD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6ADFC61E" w14:textId="77777777" w:rsidR="00B50FFD" w:rsidRDefault="00B50FFD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5C066BC" w14:textId="77777777" w:rsidR="00B50FFD" w:rsidRPr="00655DC9" w:rsidRDefault="00B50FFD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725389" w:rsidRPr="00655DC9" w14:paraId="51C3F4F7" w14:textId="77777777" w:rsidTr="000F592B">
        <w:trPr>
          <w:trHeight w:val="283"/>
        </w:trPr>
        <w:tc>
          <w:tcPr>
            <w:tcW w:w="4532" w:type="dxa"/>
            <w:gridSpan w:val="2"/>
            <w:tcBorders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5580FF52" w14:textId="77777777" w:rsidR="00725389" w:rsidRPr="00655DC9" w:rsidRDefault="00725389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Klíčová slova</w:t>
            </w:r>
          </w:p>
        </w:tc>
        <w:tc>
          <w:tcPr>
            <w:tcW w:w="4534" w:type="dxa"/>
            <w:tcBorders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50CFDFA7" w14:textId="77777777" w:rsidR="00725389" w:rsidRPr="00655DC9" w:rsidRDefault="00725389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ba řešení projektu</w:t>
            </w:r>
          </w:p>
        </w:tc>
      </w:tr>
      <w:tr w:rsidR="007654F4" w:rsidRPr="00655DC9" w14:paraId="15593C63" w14:textId="77777777" w:rsidTr="000F592B">
        <w:trPr>
          <w:trHeight w:val="550"/>
        </w:trPr>
        <w:tc>
          <w:tcPr>
            <w:tcW w:w="4532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59985C3" w14:textId="77777777" w:rsidR="007654F4" w:rsidRDefault="007654F4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bookmarkStart w:id="9" w:name="OLE_LINK13"/>
            <w:bookmarkStart w:id="10" w:name="OLE_LINK14"/>
          </w:p>
        </w:tc>
        <w:tc>
          <w:tcPr>
            <w:tcW w:w="453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4DAD8878" w14:textId="77777777" w:rsidR="007654F4" w:rsidRPr="00FB2ABD" w:rsidRDefault="00FB2ABD" w:rsidP="00FB2ABD">
            <w:pPr>
              <w:pStyle w:val="Default"/>
            </w:pPr>
            <w:r w:rsidRPr="00FB2ABD">
              <w:t>1.1.20xx – 31.12.20xx</w:t>
            </w:r>
          </w:p>
        </w:tc>
      </w:tr>
      <w:tr w:rsidR="00725389" w:rsidRPr="00655DC9" w14:paraId="213AC3EE" w14:textId="77777777" w:rsidTr="000F592B">
        <w:trPr>
          <w:trHeight w:val="283"/>
        </w:trPr>
        <w:tc>
          <w:tcPr>
            <w:tcW w:w="4532" w:type="dxa"/>
            <w:gridSpan w:val="2"/>
            <w:tcBorders>
              <w:top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B6E5ECF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bookmarkStart w:id="11" w:name="OLE_LINK9"/>
            <w:bookmarkStart w:id="12" w:name="OLE_LINK10"/>
            <w:bookmarkEnd w:id="9"/>
            <w:bookmarkEnd w:id="10"/>
            <w:r>
              <w:rPr>
                <w:b/>
                <w:bCs/>
                <w:sz w:val="20"/>
                <w:szCs w:val="20"/>
              </w:rPr>
              <w:t>Celkové uznatelné náklady projektu</w:t>
            </w:r>
          </w:p>
        </w:tc>
        <w:tc>
          <w:tcPr>
            <w:tcW w:w="4534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7437F18E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nční spoluúčast FAI</w:t>
            </w:r>
          </w:p>
        </w:tc>
      </w:tr>
      <w:tr w:rsidR="008A0FF3" w:rsidRPr="000F592B" w14:paraId="438989B4" w14:textId="77777777" w:rsidTr="000F592B">
        <w:trPr>
          <w:trHeight w:val="550"/>
        </w:trPr>
        <w:tc>
          <w:tcPr>
            <w:tcW w:w="4532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7B584D" w14:textId="77777777" w:rsidR="00961B9B" w:rsidRPr="00351745" w:rsidRDefault="00351745" w:rsidP="000F592B">
            <w:pPr>
              <w:pStyle w:val="Default"/>
              <w:jc w:val="right"/>
            </w:pPr>
            <w:bookmarkStart w:id="13" w:name="OLE_LINK17"/>
            <w:bookmarkStart w:id="14" w:name="OLE_LINK18"/>
            <w:r w:rsidRPr="00351745">
              <w:t xml:space="preserve">X XXX </w:t>
            </w:r>
            <w:proofErr w:type="spellStart"/>
            <w:proofErr w:type="gramStart"/>
            <w:r w:rsidRPr="00351745">
              <w:t>XXX</w:t>
            </w:r>
            <w:proofErr w:type="spellEnd"/>
            <w:r w:rsidRPr="00351745">
              <w:t>,-</w:t>
            </w:r>
            <w:proofErr w:type="gramEnd"/>
            <w:r w:rsidRPr="00351745">
              <w:t xml:space="preserve"> Kč</w:t>
            </w:r>
            <w:bookmarkEnd w:id="13"/>
            <w:bookmarkEnd w:id="14"/>
          </w:p>
        </w:tc>
        <w:tc>
          <w:tcPr>
            <w:tcW w:w="453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24F76FD2" w14:textId="77777777" w:rsidR="00961B9B" w:rsidRPr="000F592B" w:rsidRDefault="00351745" w:rsidP="000F592B">
            <w:pPr>
              <w:pStyle w:val="Default"/>
              <w:jc w:val="right"/>
              <w:rPr>
                <w:b/>
                <w:bCs/>
              </w:rPr>
            </w:pPr>
            <w:r w:rsidRPr="00351745">
              <w:t xml:space="preserve">X XXX </w:t>
            </w:r>
            <w:proofErr w:type="spellStart"/>
            <w:proofErr w:type="gramStart"/>
            <w:r w:rsidRPr="00351745">
              <w:t>XXX</w:t>
            </w:r>
            <w:proofErr w:type="spellEnd"/>
            <w:r w:rsidRPr="00351745">
              <w:t>,-</w:t>
            </w:r>
            <w:proofErr w:type="gramEnd"/>
            <w:r w:rsidRPr="00351745">
              <w:t xml:space="preserve"> Kč</w:t>
            </w:r>
          </w:p>
        </w:tc>
      </w:tr>
      <w:tr w:rsidR="00725389" w:rsidRPr="00655DC9" w14:paraId="1FF79309" w14:textId="77777777" w:rsidTr="000F592B">
        <w:trPr>
          <w:trHeight w:val="283"/>
        </w:trPr>
        <w:tc>
          <w:tcPr>
            <w:tcW w:w="4532" w:type="dxa"/>
            <w:gridSpan w:val="2"/>
            <w:tcBorders>
              <w:top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E74A3FF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bookmarkStart w:id="15" w:name="OLE_LINK11"/>
            <w:bookmarkStart w:id="16" w:name="OLE_LINK12"/>
            <w:bookmarkEnd w:id="5"/>
            <w:bookmarkEnd w:id="6"/>
            <w:bookmarkEnd w:id="7"/>
            <w:bookmarkEnd w:id="8"/>
            <w:bookmarkEnd w:id="11"/>
            <w:bookmarkEnd w:id="12"/>
            <w:r w:rsidRPr="00655DC9">
              <w:rPr>
                <w:b/>
                <w:bCs/>
                <w:sz w:val="20"/>
                <w:szCs w:val="20"/>
              </w:rPr>
              <w:t>Poskytovatel</w:t>
            </w:r>
          </w:p>
        </w:tc>
        <w:tc>
          <w:tcPr>
            <w:tcW w:w="4534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2BC42CCE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655DC9">
              <w:rPr>
                <w:b/>
                <w:bCs/>
                <w:sz w:val="20"/>
                <w:szCs w:val="20"/>
              </w:rPr>
              <w:t>Program</w:t>
            </w:r>
          </w:p>
        </w:tc>
      </w:tr>
      <w:tr w:rsidR="00F410F2" w:rsidRPr="007822C0" w14:paraId="38E93FF0" w14:textId="77777777" w:rsidTr="009C751D">
        <w:trPr>
          <w:trHeight w:val="696"/>
        </w:trPr>
        <w:tc>
          <w:tcPr>
            <w:tcW w:w="4532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7D07C95" w14:textId="77777777" w:rsidR="00F410F2" w:rsidRPr="007822C0" w:rsidRDefault="00F410F2" w:rsidP="00F55065">
            <w:pPr>
              <w:pStyle w:val="Default"/>
            </w:pPr>
          </w:p>
        </w:tc>
        <w:tc>
          <w:tcPr>
            <w:tcW w:w="453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44868CD" w14:textId="77777777" w:rsidR="00F410F2" w:rsidRPr="007822C0" w:rsidRDefault="00F410F2" w:rsidP="00F55065">
            <w:pPr>
              <w:pStyle w:val="Default"/>
            </w:pPr>
          </w:p>
        </w:tc>
      </w:tr>
      <w:tr w:rsidR="00725389" w:rsidRPr="00655DC9" w14:paraId="684C37C9" w14:textId="77777777" w:rsidTr="000F592B">
        <w:trPr>
          <w:trHeight w:val="283"/>
        </w:trPr>
        <w:tc>
          <w:tcPr>
            <w:tcW w:w="4532" w:type="dxa"/>
            <w:gridSpan w:val="2"/>
            <w:tcBorders>
              <w:top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746AE41" w14:textId="77777777" w:rsidR="00725389" w:rsidRPr="00655DC9" w:rsidRDefault="00725389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lavní řešitel (příjemce)</w:t>
            </w:r>
          </w:p>
        </w:tc>
        <w:tc>
          <w:tcPr>
            <w:tcW w:w="4534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1D97EC2D" w14:textId="77777777" w:rsidR="00725389" w:rsidRPr="00655DC9" w:rsidRDefault="00725389" w:rsidP="0013635D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oluřešitel</w:t>
            </w:r>
            <w:r w:rsidR="00571D53">
              <w:rPr>
                <w:b/>
                <w:bCs/>
                <w:sz w:val="20"/>
                <w:szCs w:val="20"/>
              </w:rPr>
              <w:t>é</w:t>
            </w:r>
            <w:r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bCs/>
                <w:sz w:val="20"/>
                <w:szCs w:val="20"/>
              </w:rPr>
              <w:t>spolupříjemc</w:t>
            </w:r>
            <w:r w:rsidR="00571D53">
              <w:rPr>
                <w:b/>
                <w:bCs/>
                <w:sz w:val="20"/>
                <w:szCs w:val="20"/>
              </w:rPr>
              <w:t>i</w:t>
            </w:r>
            <w:proofErr w:type="spellEnd"/>
            <w:r>
              <w:rPr>
                <w:b/>
                <w:bCs/>
                <w:sz w:val="20"/>
                <w:szCs w:val="20"/>
              </w:rPr>
              <w:t>)</w:t>
            </w:r>
          </w:p>
        </w:tc>
      </w:tr>
      <w:tr w:rsidR="008A0FF3" w:rsidRPr="007822C0" w14:paraId="4305A3B0" w14:textId="77777777" w:rsidTr="000F592B">
        <w:trPr>
          <w:trHeight w:val="850"/>
        </w:trPr>
        <w:tc>
          <w:tcPr>
            <w:tcW w:w="4532" w:type="dxa"/>
            <w:gridSpan w:val="2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F051820" w14:textId="77777777" w:rsidR="00CC09FD" w:rsidRPr="007822C0" w:rsidRDefault="00CC09FD" w:rsidP="0013635D">
            <w:pPr>
              <w:pStyle w:val="Default"/>
            </w:pPr>
          </w:p>
        </w:tc>
        <w:tc>
          <w:tcPr>
            <w:tcW w:w="4534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17B5201" w14:textId="77777777" w:rsidR="00CC09FD" w:rsidRPr="007822C0" w:rsidRDefault="00CC09FD" w:rsidP="0013635D">
            <w:pPr>
              <w:pStyle w:val="Default"/>
            </w:pPr>
          </w:p>
        </w:tc>
      </w:tr>
      <w:bookmarkEnd w:id="15"/>
      <w:bookmarkEnd w:id="16"/>
      <w:tr w:rsidR="00725389" w:rsidRPr="00655DC9" w14:paraId="331417E7" w14:textId="77777777" w:rsidTr="001C4769">
        <w:trPr>
          <w:trHeight w:val="272"/>
        </w:trPr>
        <w:tc>
          <w:tcPr>
            <w:tcW w:w="9066" w:type="dxa"/>
            <w:gridSpan w:val="3"/>
            <w:tcBorders>
              <w:top w:val="dotted" w:sz="4" w:space="0" w:color="auto"/>
            </w:tcBorders>
            <w:shd w:val="clear" w:color="auto" w:fill="D9D9D9" w:themeFill="background1" w:themeFillShade="D9"/>
          </w:tcPr>
          <w:p w14:paraId="4A658109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D62FD2">
              <w:rPr>
                <w:b/>
                <w:bCs/>
                <w:sz w:val="20"/>
                <w:szCs w:val="20"/>
              </w:rPr>
              <w:t>Seznam osob (z UTB) podílejících se na návrhu projektu (včetně mentálního podílu)</w:t>
            </w:r>
          </w:p>
        </w:tc>
      </w:tr>
      <w:tr w:rsidR="00F4252B" w:rsidRPr="007822C0" w14:paraId="1DF8E37D" w14:textId="77777777" w:rsidTr="00031ED1">
        <w:trPr>
          <w:trHeight w:val="1736"/>
        </w:trPr>
        <w:tc>
          <w:tcPr>
            <w:tcW w:w="9066" w:type="dxa"/>
            <w:gridSpan w:val="3"/>
            <w:tcBorders>
              <w:bottom w:val="single" w:sz="4" w:space="0" w:color="D9D9D9" w:themeColor="background1" w:themeShade="D9"/>
            </w:tcBorders>
          </w:tcPr>
          <w:p w14:paraId="24E5C665" w14:textId="77777777" w:rsidR="00F4252B" w:rsidRPr="007822C0" w:rsidRDefault="00F4252B" w:rsidP="00F55065">
            <w:pPr>
              <w:pStyle w:val="Default"/>
              <w:rPr>
                <w:sz w:val="20"/>
                <w:szCs w:val="20"/>
              </w:rPr>
            </w:pPr>
          </w:p>
        </w:tc>
      </w:tr>
      <w:tr w:rsidR="00725389" w:rsidRPr="00655DC9" w14:paraId="490837EF" w14:textId="77777777" w:rsidTr="006F03B0">
        <w:trPr>
          <w:trHeight w:val="283"/>
        </w:trPr>
        <w:tc>
          <w:tcPr>
            <w:tcW w:w="9066" w:type="dxa"/>
            <w:gridSpan w:val="3"/>
            <w:tcBorders>
              <w:top w:val="single" w:sz="4" w:space="0" w:color="D9D9D9" w:themeColor="background1" w:themeShade="D9"/>
              <w:bottom w:val="nil"/>
            </w:tcBorders>
            <w:shd w:val="clear" w:color="auto" w:fill="D9D9D9" w:themeFill="background1" w:themeFillShade="D9"/>
          </w:tcPr>
          <w:p w14:paraId="703C013B" w14:textId="77777777" w:rsidR="00725389" w:rsidRPr="00655DC9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655DC9">
              <w:rPr>
                <w:b/>
                <w:bCs/>
                <w:sz w:val="20"/>
                <w:szCs w:val="20"/>
              </w:rPr>
              <w:t>Řešitelský tým projektu</w:t>
            </w:r>
          </w:p>
        </w:tc>
      </w:tr>
      <w:tr w:rsidR="00300E3F" w:rsidRPr="00655DC9" w14:paraId="4EE6AAE0" w14:textId="77777777" w:rsidTr="006F03B0">
        <w:trPr>
          <w:trHeight w:val="1134"/>
        </w:trPr>
        <w:tc>
          <w:tcPr>
            <w:tcW w:w="9066" w:type="dxa"/>
            <w:gridSpan w:val="3"/>
            <w:tcBorders>
              <w:top w:val="nil"/>
              <w:bottom w:val="single" w:sz="4" w:space="0" w:color="auto"/>
            </w:tcBorders>
          </w:tcPr>
          <w:p w14:paraId="5B569D45" w14:textId="77777777" w:rsidR="00300E3F" w:rsidRDefault="00EE6A86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lavní řešitel</w:t>
            </w:r>
            <w:r w:rsidR="00AD6988">
              <w:rPr>
                <w:b/>
                <w:bCs/>
                <w:sz w:val="20"/>
                <w:szCs w:val="20"/>
              </w:rPr>
              <w:t>:</w:t>
            </w:r>
          </w:p>
          <w:p w14:paraId="24DC4AEB" w14:textId="77777777" w:rsidR="009F7096" w:rsidRDefault="009F7096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dpovědn</w:t>
            </w:r>
            <w:r w:rsidR="001C4C95">
              <w:rPr>
                <w:b/>
                <w:bCs/>
                <w:sz w:val="20"/>
                <w:szCs w:val="20"/>
              </w:rPr>
              <w:t>í</w:t>
            </w:r>
            <w:r w:rsidR="007D628A">
              <w:rPr>
                <w:b/>
                <w:bCs/>
                <w:sz w:val="20"/>
                <w:szCs w:val="20"/>
              </w:rPr>
              <w:t xml:space="preserve"> řešitel</w:t>
            </w:r>
            <w:r w:rsidR="001C4C95">
              <w:rPr>
                <w:b/>
                <w:bCs/>
                <w:sz w:val="20"/>
                <w:szCs w:val="20"/>
              </w:rPr>
              <w:t>é</w:t>
            </w:r>
            <w:r w:rsidR="007D628A">
              <w:rPr>
                <w:b/>
                <w:bCs/>
                <w:sz w:val="20"/>
                <w:szCs w:val="20"/>
              </w:rPr>
              <w:t xml:space="preserve"> za spoluřešitele (</w:t>
            </w:r>
            <w:proofErr w:type="spellStart"/>
            <w:r w:rsidR="007D628A">
              <w:rPr>
                <w:b/>
                <w:bCs/>
                <w:sz w:val="20"/>
                <w:szCs w:val="20"/>
              </w:rPr>
              <w:t>spolupříjemce</w:t>
            </w:r>
            <w:proofErr w:type="spellEnd"/>
            <w:r w:rsidR="007D628A">
              <w:rPr>
                <w:b/>
                <w:bCs/>
                <w:sz w:val="20"/>
                <w:szCs w:val="20"/>
              </w:rPr>
              <w:t>):</w:t>
            </w:r>
          </w:p>
          <w:p w14:paraId="3232CD99" w14:textId="77777777" w:rsidR="001C4C95" w:rsidRDefault="001C4C95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62063135" w14:textId="77777777" w:rsidR="00AD6988" w:rsidRDefault="00AD6988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dpovědný řešitel za UTB (v případě že hlavní řešitel je mimo UTB):</w:t>
            </w:r>
          </w:p>
          <w:p w14:paraId="229ABB29" w14:textId="7F0E3CDE" w:rsidR="00AD6988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  <w:r w:rsidRPr="00D62FD2">
              <w:rPr>
                <w:b/>
                <w:bCs/>
                <w:sz w:val="20"/>
                <w:szCs w:val="20"/>
              </w:rPr>
              <w:t>Členové řešitelského týmu z</w:t>
            </w:r>
            <w:r w:rsidR="00B609E5">
              <w:rPr>
                <w:b/>
                <w:bCs/>
                <w:sz w:val="20"/>
                <w:szCs w:val="20"/>
              </w:rPr>
              <w:t> </w:t>
            </w:r>
            <w:r w:rsidRPr="00D62FD2">
              <w:rPr>
                <w:b/>
                <w:bCs/>
                <w:sz w:val="20"/>
                <w:szCs w:val="20"/>
              </w:rPr>
              <w:t>UTB</w:t>
            </w:r>
            <w:r w:rsidR="00B609E5">
              <w:rPr>
                <w:b/>
                <w:bCs/>
                <w:sz w:val="20"/>
                <w:szCs w:val="20"/>
              </w:rPr>
              <w:t xml:space="preserve"> (v případě pracovníků mimo FAI uveďte</w:t>
            </w:r>
            <w:r w:rsidR="00270F67">
              <w:rPr>
                <w:b/>
                <w:bCs/>
                <w:sz w:val="20"/>
                <w:szCs w:val="20"/>
              </w:rPr>
              <w:t xml:space="preserve"> pracoviště pracovníka)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  <w:p w14:paraId="250AE5DE" w14:textId="77777777" w:rsidR="00A8055A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2E21448D" w14:textId="77777777" w:rsidR="00A8055A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4D4F92F7" w14:textId="77777777" w:rsidR="00A8055A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00C5DAFC" w14:textId="77777777" w:rsidR="00A8055A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416EB370" w14:textId="77777777" w:rsidR="00A8055A" w:rsidRPr="00655DC9" w:rsidRDefault="00A8055A" w:rsidP="00A8055A">
            <w:pPr>
              <w:pStyle w:val="Default"/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</w:tr>
    </w:tbl>
    <w:p w14:paraId="02363ADB" w14:textId="77777777" w:rsidR="00A676C4" w:rsidRDefault="00A676C4">
      <w:r>
        <w:br w:type="page"/>
      </w:r>
    </w:p>
    <w:tbl>
      <w:tblPr>
        <w:tblStyle w:val="Mkatabulky"/>
        <w:tblW w:w="9066" w:type="dxa"/>
        <w:tblBorders>
          <w:insideH w:val="none" w:sz="0" w:space="0" w:color="auto"/>
          <w:insideV w:val="none" w:sz="0" w:space="0" w:color="auto"/>
        </w:tblBorders>
        <w:tblLayout w:type="fixed"/>
        <w:tblCellMar>
          <w:right w:w="170" w:type="dxa"/>
        </w:tblCellMar>
        <w:tblLook w:val="04A0" w:firstRow="1" w:lastRow="0" w:firstColumn="1" w:lastColumn="0" w:noHBand="0" w:noVBand="1"/>
      </w:tblPr>
      <w:tblGrid>
        <w:gridCol w:w="4532"/>
        <w:gridCol w:w="4534"/>
      </w:tblGrid>
      <w:tr w:rsidR="00725389" w:rsidRPr="006F67FF" w14:paraId="46D7F029" w14:textId="77777777" w:rsidTr="006F03B0">
        <w:trPr>
          <w:trHeight w:val="283"/>
        </w:trPr>
        <w:tc>
          <w:tcPr>
            <w:tcW w:w="9066" w:type="dxa"/>
            <w:gridSpan w:val="2"/>
            <w:tcBorders>
              <w:top w:val="single" w:sz="4" w:space="0" w:color="000000" w:themeColor="text1"/>
            </w:tcBorders>
            <w:shd w:val="clear" w:color="auto" w:fill="D9D9D9" w:themeFill="background1" w:themeFillShade="D9"/>
          </w:tcPr>
          <w:p w14:paraId="757C911D" w14:textId="77777777" w:rsidR="00725389" w:rsidRPr="006F67FF" w:rsidRDefault="00725389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6F67FF">
              <w:rPr>
                <w:b/>
                <w:bCs/>
                <w:sz w:val="20"/>
                <w:szCs w:val="20"/>
              </w:rPr>
              <w:lastRenderedPageBreak/>
              <w:t>Vyjádření k návrhu projektu od přímého nadřízeného</w:t>
            </w:r>
            <w:r w:rsidR="009F70C7">
              <w:rPr>
                <w:b/>
                <w:bCs/>
                <w:sz w:val="20"/>
                <w:szCs w:val="20"/>
              </w:rPr>
              <w:t xml:space="preserve"> navrhovatele</w:t>
            </w:r>
          </w:p>
        </w:tc>
      </w:tr>
      <w:tr w:rsidR="00755F3F" w:rsidRPr="006F67FF" w14:paraId="5EEBEF0E" w14:textId="77777777" w:rsidTr="000A1559">
        <w:trPr>
          <w:trHeight w:val="2835"/>
        </w:trPr>
        <w:tc>
          <w:tcPr>
            <w:tcW w:w="9066" w:type="dxa"/>
            <w:gridSpan w:val="2"/>
            <w:tcBorders>
              <w:bottom w:val="single" w:sz="4" w:space="0" w:color="D9D9D9" w:themeColor="background1" w:themeShade="D9"/>
            </w:tcBorders>
          </w:tcPr>
          <w:p w14:paraId="65253194" w14:textId="77777777" w:rsidR="00755F3F" w:rsidRPr="006F67FF" w:rsidRDefault="00755F3F" w:rsidP="00F55065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9F70C7" w:rsidRPr="006F67FF" w14:paraId="2EB1ECFB" w14:textId="77777777" w:rsidTr="001C4769">
        <w:trPr>
          <w:trHeight w:val="283"/>
        </w:trPr>
        <w:tc>
          <w:tcPr>
            <w:tcW w:w="9066" w:type="dxa"/>
            <w:gridSpan w:val="2"/>
            <w:tcBorders>
              <w:top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1C3EC255" w14:textId="3A87AA50" w:rsidR="009F70C7" w:rsidRPr="003C293A" w:rsidRDefault="009F70C7" w:rsidP="009F70C7">
            <w:pPr>
              <w:pStyle w:val="Default"/>
              <w:jc w:val="both"/>
              <w:rPr>
                <w:b/>
                <w:bCs/>
                <w:sz w:val="20"/>
                <w:szCs w:val="20"/>
              </w:rPr>
            </w:pPr>
            <w:r w:rsidRPr="008E7462">
              <w:rPr>
                <w:b/>
                <w:bCs/>
                <w:spacing w:val="-4"/>
                <w:sz w:val="20"/>
                <w:szCs w:val="20"/>
              </w:rPr>
              <w:t>Souhlas ředitelů příslušných ústavů</w:t>
            </w:r>
            <w:r w:rsidR="008F41C4">
              <w:rPr>
                <w:b/>
                <w:bCs/>
                <w:spacing w:val="-4"/>
                <w:sz w:val="20"/>
                <w:szCs w:val="20"/>
              </w:rPr>
              <w:t>/součástí</w:t>
            </w:r>
            <w:r w:rsidRPr="008E7462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gramStart"/>
            <w:r>
              <w:rPr>
                <w:b/>
                <w:bCs/>
                <w:spacing w:val="-4"/>
                <w:sz w:val="20"/>
                <w:szCs w:val="20"/>
              </w:rPr>
              <w:t>FAI</w:t>
            </w:r>
            <w:proofErr w:type="gramEnd"/>
            <w:r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="0070319A">
              <w:rPr>
                <w:b/>
                <w:bCs/>
                <w:spacing w:val="-4"/>
                <w:sz w:val="20"/>
                <w:szCs w:val="20"/>
              </w:rPr>
              <w:t xml:space="preserve">popřípadě </w:t>
            </w:r>
            <w:r w:rsidR="006207D7">
              <w:rPr>
                <w:b/>
                <w:bCs/>
                <w:spacing w:val="-4"/>
                <w:sz w:val="20"/>
                <w:szCs w:val="20"/>
              </w:rPr>
              <w:t>jiné</w:t>
            </w:r>
            <w:r w:rsidR="00947EB5">
              <w:rPr>
                <w:b/>
                <w:bCs/>
                <w:spacing w:val="-4"/>
                <w:sz w:val="20"/>
                <w:szCs w:val="20"/>
              </w:rPr>
              <w:t xml:space="preserve"> organizační jednotky UTB s</w:t>
            </w:r>
            <w:r w:rsidRPr="008E7462">
              <w:rPr>
                <w:b/>
                <w:bCs/>
                <w:spacing w:val="-4"/>
                <w:sz w:val="20"/>
                <w:szCs w:val="20"/>
              </w:rPr>
              <w:t xml:space="preserve"> účastí pracovníků daného ústavu</w:t>
            </w:r>
            <w:r w:rsidR="00ED617B">
              <w:rPr>
                <w:b/>
                <w:bCs/>
                <w:spacing w:val="-4"/>
                <w:sz w:val="20"/>
                <w:szCs w:val="20"/>
              </w:rPr>
              <w:t>/součásti</w:t>
            </w:r>
            <w:r w:rsidRPr="008E7462">
              <w:rPr>
                <w:b/>
                <w:bCs/>
                <w:spacing w:val="-4"/>
                <w:sz w:val="20"/>
                <w:szCs w:val="20"/>
              </w:rPr>
              <w:t xml:space="preserve"> na řešení navrhovaného projektu</w:t>
            </w:r>
            <w:r w:rsidRPr="003C293A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F70C7" w:rsidRPr="006F67FF" w14:paraId="0E103780" w14:textId="77777777" w:rsidTr="00BE37E6">
        <w:trPr>
          <w:trHeight w:val="4624"/>
        </w:trPr>
        <w:tc>
          <w:tcPr>
            <w:tcW w:w="9066" w:type="dxa"/>
            <w:gridSpan w:val="2"/>
            <w:tcBorders>
              <w:bottom w:val="single" w:sz="4" w:space="0" w:color="D9D9D9" w:themeColor="background1" w:themeShade="D9"/>
            </w:tcBorders>
          </w:tcPr>
          <w:p w14:paraId="52124BEE" w14:textId="77777777" w:rsidR="009F70C7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457464E" w14:textId="77777777" w:rsidR="00BE37E6" w:rsidRDefault="00BE37E6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ADD1233" w14:textId="22F7B7EA" w:rsidR="00BE37E6" w:rsidRPr="006F67FF" w:rsidRDefault="00BE37E6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9F70C7" w:rsidRPr="006F67FF" w14:paraId="3DBCB1E8" w14:textId="77777777" w:rsidTr="001C4769">
        <w:trPr>
          <w:trHeight w:val="827"/>
        </w:trPr>
        <w:tc>
          <w:tcPr>
            <w:tcW w:w="9066" w:type="dxa"/>
            <w:gridSpan w:val="2"/>
            <w:tcBorders>
              <w:top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1F2DDE7A" w14:textId="594EF0ED" w:rsidR="009F70C7" w:rsidRPr="008E7462" w:rsidRDefault="009F70C7" w:rsidP="009F70C7">
            <w:pPr>
              <w:pStyle w:val="Default"/>
              <w:rPr>
                <w:b/>
                <w:bCs/>
                <w:spacing w:val="-4"/>
                <w:sz w:val="20"/>
                <w:szCs w:val="20"/>
              </w:rPr>
            </w:pPr>
            <w:r w:rsidRPr="003C293A">
              <w:rPr>
                <w:b/>
                <w:bCs/>
                <w:sz w:val="20"/>
                <w:szCs w:val="20"/>
              </w:rPr>
              <w:t>Souhlas děkana či ředitele příslušné organizační jednotky UTB s účastí pracovníků UTB mimo FAI na řešení navrhovaného projektu a potvrzení o informovanosti tajemníka či ekonoma příslušné organizační jednotky</w:t>
            </w:r>
          </w:p>
        </w:tc>
      </w:tr>
      <w:tr w:rsidR="009F70C7" w:rsidRPr="006F67FF" w14:paraId="62BA2089" w14:textId="77777777" w:rsidTr="000A1559">
        <w:trPr>
          <w:trHeight w:val="3402"/>
        </w:trPr>
        <w:tc>
          <w:tcPr>
            <w:tcW w:w="9066" w:type="dxa"/>
            <w:gridSpan w:val="2"/>
          </w:tcPr>
          <w:p w14:paraId="0B01E4FB" w14:textId="77777777" w:rsidR="009F70C7" w:rsidRPr="006F67FF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9F70C7" w:rsidRPr="006F67FF" w14:paraId="1E59BFC0" w14:textId="77777777" w:rsidTr="000F592B">
        <w:trPr>
          <w:trHeight w:val="283"/>
        </w:trPr>
        <w:tc>
          <w:tcPr>
            <w:tcW w:w="4532" w:type="dxa"/>
            <w:tcBorders>
              <w:top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197F202F" w14:textId="77777777" w:rsidR="009F70C7" w:rsidRPr="006F67FF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atum zápisu do </w:t>
            </w:r>
            <w:proofErr w:type="spellStart"/>
            <w:r>
              <w:rPr>
                <w:b/>
                <w:bCs/>
                <w:sz w:val="20"/>
                <w:szCs w:val="20"/>
              </w:rPr>
              <w:t>GaP</w:t>
            </w:r>
            <w:proofErr w:type="spellEnd"/>
          </w:p>
        </w:tc>
        <w:tc>
          <w:tcPr>
            <w:tcW w:w="4534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</w:tcBorders>
            <w:shd w:val="clear" w:color="auto" w:fill="D9D9D9" w:themeFill="background1" w:themeFillShade="D9"/>
          </w:tcPr>
          <w:p w14:paraId="3D025A94" w14:textId="77777777" w:rsidR="009F70C7" w:rsidRPr="006F67FF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6F67FF">
              <w:rPr>
                <w:b/>
                <w:bCs/>
                <w:sz w:val="20"/>
                <w:szCs w:val="20"/>
              </w:rPr>
              <w:t>Datum odeslání návrhu projektu</w:t>
            </w:r>
          </w:p>
        </w:tc>
      </w:tr>
      <w:tr w:rsidR="009F70C7" w:rsidRPr="006F67FF" w14:paraId="5421A454" w14:textId="77777777" w:rsidTr="000F592B">
        <w:trPr>
          <w:trHeight w:val="850"/>
        </w:trPr>
        <w:tc>
          <w:tcPr>
            <w:tcW w:w="4532" w:type="dxa"/>
            <w:tcBorders>
              <w:right w:val="single" w:sz="4" w:space="0" w:color="D9D9D9" w:themeColor="background1" w:themeShade="D9"/>
            </w:tcBorders>
          </w:tcPr>
          <w:p w14:paraId="741DF65F" w14:textId="77777777" w:rsidR="009F70C7" w:rsidRPr="006F67FF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34" w:type="dxa"/>
            <w:tcBorders>
              <w:left w:val="single" w:sz="4" w:space="0" w:color="D9D9D9" w:themeColor="background1" w:themeShade="D9"/>
            </w:tcBorders>
          </w:tcPr>
          <w:p w14:paraId="3C81A19C" w14:textId="77777777" w:rsidR="009F70C7" w:rsidRPr="006F67FF" w:rsidRDefault="009F70C7" w:rsidP="009F70C7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07F53AD1" w14:textId="480BE970" w:rsidR="00922C46" w:rsidRDefault="00922C46" w:rsidP="00F36511">
      <w:pPr>
        <w:pStyle w:val="Default"/>
        <w:jc w:val="center"/>
        <w:rPr>
          <w:sz w:val="20"/>
          <w:szCs w:val="20"/>
        </w:rPr>
      </w:pPr>
    </w:p>
    <w:sectPr w:rsidR="00922C46" w:rsidSect="002658AD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DC94D" w14:textId="77777777" w:rsidR="00474749" w:rsidRDefault="00474749">
      <w:r>
        <w:separator/>
      </w:r>
    </w:p>
  </w:endnote>
  <w:endnote w:type="continuationSeparator" w:id="0">
    <w:p w14:paraId="59843F6E" w14:textId="77777777" w:rsidR="00474749" w:rsidRDefault="00474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erlin CE">
    <w:altName w:val="﷽﷽﷽﷽﷽﷽﷽﷽羑"/>
    <w:panose1 w:val="020B0604020202020204"/>
    <w:charset w:val="00"/>
    <w:family w:val="auto"/>
    <w:pitch w:val="variable"/>
    <w:sig w:usb0="80000027" w:usb1="00000000" w:usb2="00000000" w:usb3="00000000" w:csb0="00000001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CF540" w14:textId="2EC011DF" w:rsidR="004A71EA" w:rsidRPr="00C24D71" w:rsidRDefault="00ED43C5" w:rsidP="00760A09">
    <w:pPr>
      <w:pStyle w:val="Zpat"/>
      <w:pBdr>
        <w:top w:val="single" w:sz="4" w:space="1" w:color="auto"/>
      </w:pBdr>
      <w:jc w:val="both"/>
      <w:rPr>
        <w:i/>
        <w:sz w:val="20"/>
        <w:szCs w:val="20"/>
      </w:rPr>
    </w:pPr>
    <w:r w:rsidRPr="00ED43C5">
      <w:rPr>
        <w:rStyle w:val="slostrnky"/>
        <w:i/>
        <w:sz w:val="20"/>
        <w:szCs w:val="20"/>
      </w:rPr>
      <w:t>Příloha č.1: Návrhový list projekt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2784C" w14:textId="77777777" w:rsidR="00474749" w:rsidRDefault="00474749">
      <w:r>
        <w:separator/>
      </w:r>
    </w:p>
  </w:footnote>
  <w:footnote w:type="continuationSeparator" w:id="0">
    <w:p w14:paraId="2F587ACF" w14:textId="77777777" w:rsidR="00474749" w:rsidRDefault="00474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B53E9"/>
    <w:multiLevelType w:val="hybridMultilevel"/>
    <w:tmpl w:val="D046C622"/>
    <w:lvl w:ilvl="0" w:tplc="B232DA8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1EE2BD6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E1037C"/>
    <w:multiLevelType w:val="hybridMultilevel"/>
    <w:tmpl w:val="6F965F04"/>
    <w:lvl w:ilvl="0" w:tplc="632051E6">
      <w:start w:val="1"/>
      <w:numFmt w:val="decimal"/>
      <w:lvlText w:val="(%1)"/>
      <w:lvlJc w:val="left"/>
      <w:pPr>
        <w:tabs>
          <w:tab w:val="num" w:pos="503"/>
        </w:tabs>
        <w:ind w:left="50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23"/>
        </w:tabs>
        <w:ind w:left="1223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43"/>
        </w:tabs>
        <w:ind w:left="1943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63"/>
        </w:tabs>
        <w:ind w:left="2663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83"/>
        </w:tabs>
        <w:ind w:left="3383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103"/>
        </w:tabs>
        <w:ind w:left="4103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23"/>
        </w:tabs>
        <w:ind w:left="4823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43"/>
        </w:tabs>
        <w:ind w:left="5543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63"/>
        </w:tabs>
        <w:ind w:left="6263" w:hanging="180"/>
      </w:pPr>
    </w:lvl>
  </w:abstractNum>
  <w:abstractNum w:abstractNumId="2" w15:restartNumberingAfterBreak="0">
    <w:nsid w:val="0FD877E0"/>
    <w:multiLevelType w:val="multilevel"/>
    <w:tmpl w:val="FCC48C8A"/>
    <w:lvl w:ilvl="0">
      <w:start w:val="1"/>
      <w:numFmt w:val="decimal"/>
      <w:pStyle w:val="Odst-Cislovani"/>
      <w:suff w:val="nothing"/>
      <w:lvlText w:val="Článek %1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Odst-Cislovani"/>
      <w:lvlText w:val="(%2)"/>
      <w:lvlJc w:val="left"/>
      <w:pPr>
        <w:tabs>
          <w:tab w:val="num" w:pos="454"/>
        </w:tabs>
        <w:ind w:left="0" w:firstLine="0"/>
      </w:pPr>
      <w:rPr>
        <w:rFonts w:hint="default"/>
        <w:b w:val="0"/>
        <w:bCs/>
      </w:rPr>
    </w:lvl>
    <w:lvl w:ilvl="2">
      <w:start w:val="1"/>
      <w:numFmt w:val="lowerLetter"/>
      <w:lvlText w:val="%3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10617F97"/>
    <w:multiLevelType w:val="hybridMultilevel"/>
    <w:tmpl w:val="492C86BE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A55E5"/>
    <w:multiLevelType w:val="hybridMultilevel"/>
    <w:tmpl w:val="96D4ADE8"/>
    <w:lvl w:ilvl="0" w:tplc="67941D12">
      <w:start w:val="3"/>
      <w:numFmt w:val="bullet"/>
      <w:lvlText w:val="-"/>
      <w:lvlJc w:val="left"/>
      <w:pPr>
        <w:ind w:left="121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5" w15:restartNumberingAfterBreak="0">
    <w:nsid w:val="1E4B4CBA"/>
    <w:multiLevelType w:val="hybridMultilevel"/>
    <w:tmpl w:val="81AC2736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9C1DBC"/>
    <w:multiLevelType w:val="multilevel"/>
    <w:tmpl w:val="5F4C640A"/>
    <w:styleLink w:val="Aktulnseznam1"/>
    <w:lvl w:ilvl="0">
      <w:start w:val="1"/>
      <w:numFmt w:val="decimal"/>
      <w:pStyle w:val="Clanek-Cislo"/>
      <w:suff w:val="nothing"/>
      <w:lvlText w:val="Článek %1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24383455"/>
    <w:multiLevelType w:val="hybridMultilevel"/>
    <w:tmpl w:val="D314602E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63B9D"/>
    <w:multiLevelType w:val="hybridMultilevel"/>
    <w:tmpl w:val="434AC4EA"/>
    <w:lvl w:ilvl="0" w:tplc="B232DA8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1EE2BD6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D53986"/>
    <w:multiLevelType w:val="hybridMultilevel"/>
    <w:tmpl w:val="434AC4EA"/>
    <w:lvl w:ilvl="0" w:tplc="B232DA8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1EE2BD6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3A3976"/>
    <w:multiLevelType w:val="hybridMultilevel"/>
    <w:tmpl w:val="26C241E4"/>
    <w:lvl w:ilvl="0" w:tplc="B232DA8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535EEC"/>
    <w:multiLevelType w:val="hybridMultilevel"/>
    <w:tmpl w:val="3FEA79AC"/>
    <w:lvl w:ilvl="0" w:tplc="EA4056A4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4563E226"/>
    <w:multiLevelType w:val="hybridMultilevel"/>
    <w:tmpl w:val="9241542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4B391DD6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C6744DA"/>
    <w:multiLevelType w:val="hybridMultilevel"/>
    <w:tmpl w:val="37460A20"/>
    <w:lvl w:ilvl="0" w:tplc="040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55E85C72"/>
    <w:multiLevelType w:val="hybridMultilevel"/>
    <w:tmpl w:val="70BA11F4"/>
    <w:lvl w:ilvl="0" w:tplc="548E4F62">
      <w:start w:val="1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9BE0BB3"/>
    <w:multiLevelType w:val="hybridMultilevel"/>
    <w:tmpl w:val="1A185052"/>
    <w:lvl w:ilvl="0" w:tplc="B232DA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524A08"/>
    <w:multiLevelType w:val="hybridMultilevel"/>
    <w:tmpl w:val="04A81CB8"/>
    <w:lvl w:ilvl="0" w:tplc="20769EC8">
      <w:start w:val="3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720F0D0B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724630EE"/>
    <w:multiLevelType w:val="hybridMultilevel"/>
    <w:tmpl w:val="412452DC"/>
    <w:lvl w:ilvl="0" w:tplc="FFC603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07101"/>
    <w:multiLevelType w:val="hybridMultilevel"/>
    <w:tmpl w:val="E52A2520"/>
    <w:lvl w:ilvl="0" w:tplc="9F04E87E">
      <w:start w:val="1"/>
      <w:numFmt w:val="bullet"/>
      <w:pStyle w:val="Odrazky"/>
      <w:lvlText w:val="•"/>
      <w:lvlJc w:val="left"/>
      <w:pPr>
        <w:tabs>
          <w:tab w:val="num" w:pos="720"/>
        </w:tabs>
        <w:ind w:left="720" w:hanging="360"/>
      </w:pPr>
      <w:rPr>
        <w:rFonts w:ascii="Berlin CE" w:hAnsi="Berlin CE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num w:numId="1">
    <w:abstractNumId w:val="2"/>
  </w:num>
  <w:num w:numId="2">
    <w:abstractNumId w:val="6"/>
  </w:num>
  <w:num w:numId="3">
    <w:abstractNumId w:val="20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8"/>
  </w:num>
  <w:num w:numId="8">
    <w:abstractNumId w:val="1"/>
  </w:num>
  <w:num w:numId="9">
    <w:abstractNumId w:val="17"/>
  </w:num>
  <w:num w:numId="10">
    <w:abstractNumId w:val="4"/>
  </w:num>
  <w:num w:numId="11">
    <w:abstractNumId w:val="19"/>
  </w:num>
  <w:num w:numId="12">
    <w:abstractNumId w:val="9"/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2"/>
  </w:num>
  <w:num w:numId="17">
    <w:abstractNumId w:val="13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10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2"/>
    <w:lvlOverride w:ilvl="0">
      <w:startOverride w:val="1"/>
    </w:lvlOverride>
    <w:lvlOverride w:ilvl="1">
      <w:startOverride w:val="1"/>
    </w:lvlOverride>
  </w:num>
  <w:num w:numId="24">
    <w:abstractNumId w:val="3"/>
  </w:num>
  <w:num w:numId="25">
    <w:abstractNumId w:val="5"/>
  </w:num>
  <w:num w:numId="26">
    <w:abstractNumId w:val="16"/>
  </w:num>
  <w:num w:numId="27">
    <w:abstractNumId w:val="15"/>
  </w:num>
  <w:num w:numId="28">
    <w:abstractNumId w:val="11"/>
  </w:num>
  <w:num w:numId="29">
    <w:abstractNumId w:val="2"/>
  </w:num>
  <w:num w:numId="30">
    <w:abstractNumId w:val="2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G0NDAyNjS0MDZX0lEKTi0uzszPAykwrgUAcmuQpCwAAAA="/>
  </w:docVars>
  <w:rsids>
    <w:rsidRoot w:val="00B463F8"/>
    <w:rsid w:val="00003C8A"/>
    <w:rsid w:val="00014C52"/>
    <w:rsid w:val="000219D7"/>
    <w:rsid w:val="00021CB5"/>
    <w:rsid w:val="0002672E"/>
    <w:rsid w:val="00031ED1"/>
    <w:rsid w:val="00032C96"/>
    <w:rsid w:val="00035A6B"/>
    <w:rsid w:val="000405E9"/>
    <w:rsid w:val="00041003"/>
    <w:rsid w:val="00044F8B"/>
    <w:rsid w:val="000659BB"/>
    <w:rsid w:val="00066BCE"/>
    <w:rsid w:val="00072242"/>
    <w:rsid w:val="000761B1"/>
    <w:rsid w:val="00077C7A"/>
    <w:rsid w:val="00090967"/>
    <w:rsid w:val="0009170F"/>
    <w:rsid w:val="00094501"/>
    <w:rsid w:val="0009571F"/>
    <w:rsid w:val="000A1559"/>
    <w:rsid w:val="000A5276"/>
    <w:rsid w:val="000B02FF"/>
    <w:rsid w:val="000B3EBE"/>
    <w:rsid w:val="000C14AA"/>
    <w:rsid w:val="000D2556"/>
    <w:rsid w:val="000D618E"/>
    <w:rsid w:val="000E005B"/>
    <w:rsid w:val="000E372B"/>
    <w:rsid w:val="000E6DCA"/>
    <w:rsid w:val="000F518F"/>
    <w:rsid w:val="000F592B"/>
    <w:rsid w:val="000F6A51"/>
    <w:rsid w:val="00104C72"/>
    <w:rsid w:val="0011741A"/>
    <w:rsid w:val="00120D4D"/>
    <w:rsid w:val="00121830"/>
    <w:rsid w:val="00125351"/>
    <w:rsid w:val="001300AA"/>
    <w:rsid w:val="001420D1"/>
    <w:rsid w:val="001429EB"/>
    <w:rsid w:val="00152619"/>
    <w:rsid w:val="001543A7"/>
    <w:rsid w:val="00156849"/>
    <w:rsid w:val="001631EC"/>
    <w:rsid w:val="00165772"/>
    <w:rsid w:val="00166D5B"/>
    <w:rsid w:val="001730B3"/>
    <w:rsid w:val="001765F4"/>
    <w:rsid w:val="001775C6"/>
    <w:rsid w:val="001810C7"/>
    <w:rsid w:val="00181F3C"/>
    <w:rsid w:val="001827E6"/>
    <w:rsid w:val="00190BDA"/>
    <w:rsid w:val="001A11C5"/>
    <w:rsid w:val="001A2DCC"/>
    <w:rsid w:val="001A5D60"/>
    <w:rsid w:val="001A7445"/>
    <w:rsid w:val="001B1588"/>
    <w:rsid w:val="001B2710"/>
    <w:rsid w:val="001B3278"/>
    <w:rsid w:val="001B35BE"/>
    <w:rsid w:val="001C4769"/>
    <w:rsid w:val="001C4C95"/>
    <w:rsid w:val="001C5355"/>
    <w:rsid w:val="001C7282"/>
    <w:rsid w:val="001C7542"/>
    <w:rsid w:val="001D5512"/>
    <w:rsid w:val="001E0B69"/>
    <w:rsid w:val="001E3697"/>
    <w:rsid w:val="001E4696"/>
    <w:rsid w:val="001F11E3"/>
    <w:rsid w:val="001F1F24"/>
    <w:rsid w:val="002005F4"/>
    <w:rsid w:val="0020113A"/>
    <w:rsid w:val="00206885"/>
    <w:rsid w:val="00206FFB"/>
    <w:rsid w:val="00211EF4"/>
    <w:rsid w:val="002166AA"/>
    <w:rsid w:val="002223BB"/>
    <w:rsid w:val="0022306C"/>
    <w:rsid w:val="00224FD2"/>
    <w:rsid w:val="00226A8D"/>
    <w:rsid w:val="002305A9"/>
    <w:rsid w:val="00236062"/>
    <w:rsid w:val="0023747F"/>
    <w:rsid w:val="00243847"/>
    <w:rsid w:val="00244908"/>
    <w:rsid w:val="0024648E"/>
    <w:rsid w:val="00247852"/>
    <w:rsid w:val="00251BFA"/>
    <w:rsid w:val="0025381F"/>
    <w:rsid w:val="00254637"/>
    <w:rsid w:val="00255FB8"/>
    <w:rsid w:val="002574B8"/>
    <w:rsid w:val="002627BC"/>
    <w:rsid w:val="0026300C"/>
    <w:rsid w:val="00264143"/>
    <w:rsid w:val="002658AD"/>
    <w:rsid w:val="0026736B"/>
    <w:rsid w:val="002674BF"/>
    <w:rsid w:val="002709C1"/>
    <w:rsid w:val="00270F67"/>
    <w:rsid w:val="00272495"/>
    <w:rsid w:val="0027587B"/>
    <w:rsid w:val="0029225A"/>
    <w:rsid w:val="00295374"/>
    <w:rsid w:val="002A6199"/>
    <w:rsid w:val="002B65DA"/>
    <w:rsid w:val="002C1127"/>
    <w:rsid w:val="002C16A4"/>
    <w:rsid w:val="002C263F"/>
    <w:rsid w:val="002D08DC"/>
    <w:rsid w:val="002D1C4B"/>
    <w:rsid w:val="002D404B"/>
    <w:rsid w:val="002D5D36"/>
    <w:rsid w:val="002E3015"/>
    <w:rsid w:val="002F10EA"/>
    <w:rsid w:val="002F3ECA"/>
    <w:rsid w:val="002F58BD"/>
    <w:rsid w:val="00300E3F"/>
    <w:rsid w:val="00302C73"/>
    <w:rsid w:val="00303BEE"/>
    <w:rsid w:val="00311616"/>
    <w:rsid w:val="003132C3"/>
    <w:rsid w:val="0031444A"/>
    <w:rsid w:val="00316579"/>
    <w:rsid w:val="00321896"/>
    <w:rsid w:val="00321B13"/>
    <w:rsid w:val="003222C5"/>
    <w:rsid w:val="003234D1"/>
    <w:rsid w:val="003248F9"/>
    <w:rsid w:val="003268BF"/>
    <w:rsid w:val="003356A6"/>
    <w:rsid w:val="00335CEF"/>
    <w:rsid w:val="003374FF"/>
    <w:rsid w:val="00343448"/>
    <w:rsid w:val="00343D32"/>
    <w:rsid w:val="003458DA"/>
    <w:rsid w:val="00346C56"/>
    <w:rsid w:val="00351745"/>
    <w:rsid w:val="00352FEA"/>
    <w:rsid w:val="00354AD7"/>
    <w:rsid w:val="00356226"/>
    <w:rsid w:val="003578B2"/>
    <w:rsid w:val="00360331"/>
    <w:rsid w:val="00360FEC"/>
    <w:rsid w:val="00361676"/>
    <w:rsid w:val="00361BDA"/>
    <w:rsid w:val="00362B90"/>
    <w:rsid w:val="0036305B"/>
    <w:rsid w:val="00372D4F"/>
    <w:rsid w:val="00373D9F"/>
    <w:rsid w:val="00374583"/>
    <w:rsid w:val="003752EC"/>
    <w:rsid w:val="00375F54"/>
    <w:rsid w:val="0037799B"/>
    <w:rsid w:val="0039091E"/>
    <w:rsid w:val="00391E01"/>
    <w:rsid w:val="00393A9C"/>
    <w:rsid w:val="00396768"/>
    <w:rsid w:val="003A1FAA"/>
    <w:rsid w:val="003A34FD"/>
    <w:rsid w:val="003A3E77"/>
    <w:rsid w:val="003B6AA6"/>
    <w:rsid w:val="003B7DD4"/>
    <w:rsid w:val="003C293A"/>
    <w:rsid w:val="003C6154"/>
    <w:rsid w:val="003C6D65"/>
    <w:rsid w:val="003D0F8D"/>
    <w:rsid w:val="003D71AA"/>
    <w:rsid w:val="003E6BA7"/>
    <w:rsid w:val="003F18E0"/>
    <w:rsid w:val="0040187E"/>
    <w:rsid w:val="0040546E"/>
    <w:rsid w:val="00405FF4"/>
    <w:rsid w:val="004115F9"/>
    <w:rsid w:val="00413959"/>
    <w:rsid w:val="00416EF2"/>
    <w:rsid w:val="00420FC3"/>
    <w:rsid w:val="00421AAD"/>
    <w:rsid w:val="004265DE"/>
    <w:rsid w:val="0042725B"/>
    <w:rsid w:val="00430672"/>
    <w:rsid w:val="0043124D"/>
    <w:rsid w:val="00443A2E"/>
    <w:rsid w:val="004514B0"/>
    <w:rsid w:val="0045706D"/>
    <w:rsid w:val="004579D4"/>
    <w:rsid w:val="004621A5"/>
    <w:rsid w:val="0046316A"/>
    <w:rsid w:val="00463A1C"/>
    <w:rsid w:val="00463F06"/>
    <w:rsid w:val="0047004B"/>
    <w:rsid w:val="00470E11"/>
    <w:rsid w:val="00474749"/>
    <w:rsid w:val="00475927"/>
    <w:rsid w:val="00475EB8"/>
    <w:rsid w:val="004769A2"/>
    <w:rsid w:val="004807C4"/>
    <w:rsid w:val="00491861"/>
    <w:rsid w:val="00493ED5"/>
    <w:rsid w:val="004960A7"/>
    <w:rsid w:val="004A2968"/>
    <w:rsid w:val="004A3D76"/>
    <w:rsid w:val="004A54EB"/>
    <w:rsid w:val="004A620A"/>
    <w:rsid w:val="004A71EA"/>
    <w:rsid w:val="004B2441"/>
    <w:rsid w:val="004B4090"/>
    <w:rsid w:val="004B61AC"/>
    <w:rsid w:val="004C3B32"/>
    <w:rsid w:val="004D2272"/>
    <w:rsid w:val="004D40FA"/>
    <w:rsid w:val="004E2A6E"/>
    <w:rsid w:val="004E4D6E"/>
    <w:rsid w:val="004F429F"/>
    <w:rsid w:val="005020AD"/>
    <w:rsid w:val="005022E3"/>
    <w:rsid w:val="005028CC"/>
    <w:rsid w:val="005039AD"/>
    <w:rsid w:val="00507F88"/>
    <w:rsid w:val="005107CB"/>
    <w:rsid w:val="00510DFE"/>
    <w:rsid w:val="005113E0"/>
    <w:rsid w:val="0052225C"/>
    <w:rsid w:val="00525F59"/>
    <w:rsid w:val="005305BD"/>
    <w:rsid w:val="00545AA7"/>
    <w:rsid w:val="0055390C"/>
    <w:rsid w:val="0055601C"/>
    <w:rsid w:val="00561634"/>
    <w:rsid w:val="005642E1"/>
    <w:rsid w:val="00565F08"/>
    <w:rsid w:val="0057101A"/>
    <w:rsid w:val="00571D53"/>
    <w:rsid w:val="00574854"/>
    <w:rsid w:val="005766C6"/>
    <w:rsid w:val="0057726E"/>
    <w:rsid w:val="0058026E"/>
    <w:rsid w:val="00585AF7"/>
    <w:rsid w:val="00586D59"/>
    <w:rsid w:val="00591085"/>
    <w:rsid w:val="00593C9C"/>
    <w:rsid w:val="005A7872"/>
    <w:rsid w:val="005B1C39"/>
    <w:rsid w:val="005B5728"/>
    <w:rsid w:val="005C78A4"/>
    <w:rsid w:val="005D0A4F"/>
    <w:rsid w:val="005D0CE0"/>
    <w:rsid w:val="005D3634"/>
    <w:rsid w:val="005E0E7C"/>
    <w:rsid w:val="005E2040"/>
    <w:rsid w:val="005E2662"/>
    <w:rsid w:val="005E7D80"/>
    <w:rsid w:val="005F2B27"/>
    <w:rsid w:val="005F3489"/>
    <w:rsid w:val="005F4267"/>
    <w:rsid w:val="005F5B10"/>
    <w:rsid w:val="00600A4A"/>
    <w:rsid w:val="00600CF0"/>
    <w:rsid w:val="00601971"/>
    <w:rsid w:val="006030C2"/>
    <w:rsid w:val="006054D7"/>
    <w:rsid w:val="006105AA"/>
    <w:rsid w:val="0061709D"/>
    <w:rsid w:val="006207D7"/>
    <w:rsid w:val="006210EA"/>
    <w:rsid w:val="00625F5B"/>
    <w:rsid w:val="00637E49"/>
    <w:rsid w:val="00640A1D"/>
    <w:rsid w:val="0064332C"/>
    <w:rsid w:val="00651870"/>
    <w:rsid w:val="0065247B"/>
    <w:rsid w:val="00652C75"/>
    <w:rsid w:val="006532B5"/>
    <w:rsid w:val="00655DC9"/>
    <w:rsid w:val="006663B5"/>
    <w:rsid w:val="00671FAA"/>
    <w:rsid w:val="00673417"/>
    <w:rsid w:val="00681739"/>
    <w:rsid w:val="00681E96"/>
    <w:rsid w:val="0068533A"/>
    <w:rsid w:val="00686899"/>
    <w:rsid w:val="006921F8"/>
    <w:rsid w:val="0069244C"/>
    <w:rsid w:val="00694E82"/>
    <w:rsid w:val="0069658B"/>
    <w:rsid w:val="006974BA"/>
    <w:rsid w:val="00697B0C"/>
    <w:rsid w:val="006B3672"/>
    <w:rsid w:val="006B5D17"/>
    <w:rsid w:val="006B5E0A"/>
    <w:rsid w:val="006D019A"/>
    <w:rsid w:val="006D08E1"/>
    <w:rsid w:val="006D1468"/>
    <w:rsid w:val="006D29E9"/>
    <w:rsid w:val="006D4F86"/>
    <w:rsid w:val="006F03B0"/>
    <w:rsid w:val="006F03FA"/>
    <w:rsid w:val="006F1D80"/>
    <w:rsid w:val="006F234E"/>
    <w:rsid w:val="006F3304"/>
    <w:rsid w:val="006F67FF"/>
    <w:rsid w:val="0070319A"/>
    <w:rsid w:val="00706437"/>
    <w:rsid w:val="007137CD"/>
    <w:rsid w:val="00721C96"/>
    <w:rsid w:val="00725389"/>
    <w:rsid w:val="00726538"/>
    <w:rsid w:val="00726863"/>
    <w:rsid w:val="00731F62"/>
    <w:rsid w:val="0073542A"/>
    <w:rsid w:val="00751648"/>
    <w:rsid w:val="00755F3F"/>
    <w:rsid w:val="0075659E"/>
    <w:rsid w:val="00760A09"/>
    <w:rsid w:val="00763339"/>
    <w:rsid w:val="007654F4"/>
    <w:rsid w:val="00770A32"/>
    <w:rsid w:val="00770D06"/>
    <w:rsid w:val="00775DB8"/>
    <w:rsid w:val="00775F2A"/>
    <w:rsid w:val="00780182"/>
    <w:rsid w:val="007822C0"/>
    <w:rsid w:val="00785150"/>
    <w:rsid w:val="007928E6"/>
    <w:rsid w:val="0079483D"/>
    <w:rsid w:val="007A1FA9"/>
    <w:rsid w:val="007A3227"/>
    <w:rsid w:val="007B2B99"/>
    <w:rsid w:val="007B6A00"/>
    <w:rsid w:val="007B7005"/>
    <w:rsid w:val="007C2E56"/>
    <w:rsid w:val="007C3B41"/>
    <w:rsid w:val="007D1B20"/>
    <w:rsid w:val="007D2F83"/>
    <w:rsid w:val="007D54A1"/>
    <w:rsid w:val="007D628A"/>
    <w:rsid w:val="007F005C"/>
    <w:rsid w:val="007F26E0"/>
    <w:rsid w:val="007F28F3"/>
    <w:rsid w:val="007F2F66"/>
    <w:rsid w:val="007F320D"/>
    <w:rsid w:val="007F55E7"/>
    <w:rsid w:val="008021B0"/>
    <w:rsid w:val="00810B78"/>
    <w:rsid w:val="00822DDC"/>
    <w:rsid w:val="00830570"/>
    <w:rsid w:val="0084001C"/>
    <w:rsid w:val="00843FEE"/>
    <w:rsid w:val="00845F1F"/>
    <w:rsid w:val="00846C45"/>
    <w:rsid w:val="00846CCE"/>
    <w:rsid w:val="00851142"/>
    <w:rsid w:val="00851419"/>
    <w:rsid w:val="00851F32"/>
    <w:rsid w:val="008532BD"/>
    <w:rsid w:val="00854D76"/>
    <w:rsid w:val="00855A6A"/>
    <w:rsid w:val="00865389"/>
    <w:rsid w:val="00866F4A"/>
    <w:rsid w:val="00874BA6"/>
    <w:rsid w:val="00875265"/>
    <w:rsid w:val="008752D4"/>
    <w:rsid w:val="008805C9"/>
    <w:rsid w:val="00884745"/>
    <w:rsid w:val="0088600B"/>
    <w:rsid w:val="008A0FF3"/>
    <w:rsid w:val="008A217A"/>
    <w:rsid w:val="008A4FCB"/>
    <w:rsid w:val="008A55B6"/>
    <w:rsid w:val="008B06D9"/>
    <w:rsid w:val="008B3378"/>
    <w:rsid w:val="008B53AD"/>
    <w:rsid w:val="008C08B2"/>
    <w:rsid w:val="008C09BF"/>
    <w:rsid w:val="008C196F"/>
    <w:rsid w:val="008C5BD5"/>
    <w:rsid w:val="008C7EDC"/>
    <w:rsid w:val="008D1044"/>
    <w:rsid w:val="008D25EB"/>
    <w:rsid w:val="008D634D"/>
    <w:rsid w:val="008E7462"/>
    <w:rsid w:val="008F0ADE"/>
    <w:rsid w:val="008F0E4B"/>
    <w:rsid w:val="008F41C4"/>
    <w:rsid w:val="008F65F0"/>
    <w:rsid w:val="008F6DB8"/>
    <w:rsid w:val="008F72DE"/>
    <w:rsid w:val="0090031A"/>
    <w:rsid w:val="009006F9"/>
    <w:rsid w:val="00911EA5"/>
    <w:rsid w:val="00913080"/>
    <w:rsid w:val="00915A80"/>
    <w:rsid w:val="00915D7A"/>
    <w:rsid w:val="00917A0A"/>
    <w:rsid w:val="00921472"/>
    <w:rsid w:val="00922C46"/>
    <w:rsid w:val="00930599"/>
    <w:rsid w:val="0093172D"/>
    <w:rsid w:val="00932786"/>
    <w:rsid w:val="00933F67"/>
    <w:rsid w:val="00934FC1"/>
    <w:rsid w:val="00935413"/>
    <w:rsid w:val="00935782"/>
    <w:rsid w:val="00940244"/>
    <w:rsid w:val="00940590"/>
    <w:rsid w:val="009429E7"/>
    <w:rsid w:val="009478EA"/>
    <w:rsid w:val="00947EB5"/>
    <w:rsid w:val="00950479"/>
    <w:rsid w:val="00960D7A"/>
    <w:rsid w:val="00961B9B"/>
    <w:rsid w:val="009662BA"/>
    <w:rsid w:val="009666AF"/>
    <w:rsid w:val="00973872"/>
    <w:rsid w:val="00974CC0"/>
    <w:rsid w:val="00977A3F"/>
    <w:rsid w:val="00986AB2"/>
    <w:rsid w:val="009955A4"/>
    <w:rsid w:val="009975E7"/>
    <w:rsid w:val="009A5472"/>
    <w:rsid w:val="009B167B"/>
    <w:rsid w:val="009C01C7"/>
    <w:rsid w:val="009C1868"/>
    <w:rsid w:val="009C26EE"/>
    <w:rsid w:val="009C43C7"/>
    <w:rsid w:val="009C47FA"/>
    <w:rsid w:val="009C68B2"/>
    <w:rsid w:val="009C70C5"/>
    <w:rsid w:val="009C751D"/>
    <w:rsid w:val="009D2BF1"/>
    <w:rsid w:val="009E434D"/>
    <w:rsid w:val="009E435A"/>
    <w:rsid w:val="009E4BF1"/>
    <w:rsid w:val="009F680F"/>
    <w:rsid w:val="009F7096"/>
    <w:rsid w:val="009F70C7"/>
    <w:rsid w:val="00A01130"/>
    <w:rsid w:val="00A03690"/>
    <w:rsid w:val="00A05273"/>
    <w:rsid w:val="00A10128"/>
    <w:rsid w:val="00A113E2"/>
    <w:rsid w:val="00A136A1"/>
    <w:rsid w:val="00A15438"/>
    <w:rsid w:val="00A15CD9"/>
    <w:rsid w:val="00A17107"/>
    <w:rsid w:val="00A17AD6"/>
    <w:rsid w:val="00A204AA"/>
    <w:rsid w:val="00A230C2"/>
    <w:rsid w:val="00A26043"/>
    <w:rsid w:val="00A31AA0"/>
    <w:rsid w:val="00A32AB8"/>
    <w:rsid w:val="00A43EF7"/>
    <w:rsid w:val="00A44BB0"/>
    <w:rsid w:val="00A45E9A"/>
    <w:rsid w:val="00A53994"/>
    <w:rsid w:val="00A60941"/>
    <w:rsid w:val="00A6120F"/>
    <w:rsid w:val="00A64D21"/>
    <w:rsid w:val="00A6730F"/>
    <w:rsid w:val="00A676C4"/>
    <w:rsid w:val="00A74175"/>
    <w:rsid w:val="00A74E5F"/>
    <w:rsid w:val="00A76C5B"/>
    <w:rsid w:val="00A76F10"/>
    <w:rsid w:val="00A77F16"/>
    <w:rsid w:val="00A8055A"/>
    <w:rsid w:val="00A80770"/>
    <w:rsid w:val="00A82616"/>
    <w:rsid w:val="00A826F1"/>
    <w:rsid w:val="00A85DA0"/>
    <w:rsid w:val="00A96364"/>
    <w:rsid w:val="00AA2C8B"/>
    <w:rsid w:val="00AA3D81"/>
    <w:rsid w:val="00AA4652"/>
    <w:rsid w:val="00AA7E5C"/>
    <w:rsid w:val="00AB075D"/>
    <w:rsid w:val="00AC067B"/>
    <w:rsid w:val="00AD1B67"/>
    <w:rsid w:val="00AD6988"/>
    <w:rsid w:val="00AE2A7B"/>
    <w:rsid w:val="00AE607E"/>
    <w:rsid w:val="00AE77A4"/>
    <w:rsid w:val="00AE7FCD"/>
    <w:rsid w:val="00AF16C0"/>
    <w:rsid w:val="00AF2039"/>
    <w:rsid w:val="00AF6A85"/>
    <w:rsid w:val="00B006E4"/>
    <w:rsid w:val="00B03D74"/>
    <w:rsid w:val="00B0448A"/>
    <w:rsid w:val="00B12F16"/>
    <w:rsid w:val="00B15B61"/>
    <w:rsid w:val="00B15CE7"/>
    <w:rsid w:val="00B31D29"/>
    <w:rsid w:val="00B32C17"/>
    <w:rsid w:val="00B347C5"/>
    <w:rsid w:val="00B463F8"/>
    <w:rsid w:val="00B50FD3"/>
    <w:rsid w:val="00B50FFD"/>
    <w:rsid w:val="00B5235F"/>
    <w:rsid w:val="00B550C7"/>
    <w:rsid w:val="00B609E5"/>
    <w:rsid w:val="00B64D67"/>
    <w:rsid w:val="00B703F3"/>
    <w:rsid w:val="00B7666C"/>
    <w:rsid w:val="00B76A6C"/>
    <w:rsid w:val="00B804D0"/>
    <w:rsid w:val="00B81F5A"/>
    <w:rsid w:val="00B909B4"/>
    <w:rsid w:val="00B91093"/>
    <w:rsid w:val="00B9412B"/>
    <w:rsid w:val="00B96158"/>
    <w:rsid w:val="00B963E4"/>
    <w:rsid w:val="00BA3D7B"/>
    <w:rsid w:val="00BB2B0E"/>
    <w:rsid w:val="00BB2DFB"/>
    <w:rsid w:val="00BB73E0"/>
    <w:rsid w:val="00BB7E4A"/>
    <w:rsid w:val="00BC09C9"/>
    <w:rsid w:val="00BC0EE1"/>
    <w:rsid w:val="00BD50BF"/>
    <w:rsid w:val="00BE0D58"/>
    <w:rsid w:val="00BE37E6"/>
    <w:rsid w:val="00BE5763"/>
    <w:rsid w:val="00BF5AE1"/>
    <w:rsid w:val="00BF664B"/>
    <w:rsid w:val="00C01EF6"/>
    <w:rsid w:val="00C03D8A"/>
    <w:rsid w:val="00C12DEE"/>
    <w:rsid w:val="00C14499"/>
    <w:rsid w:val="00C16FC5"/>
    <w:rsid w:val="00C23E5B"/>
    <w:rsid w:val="00C24D71"/>
    <w:rsid w:val="00C263DB"/>
    <w:rsid w:val="00C325A9"/>
    <w:rsid w:val="00C3648B"/>
    <w:rsid w:val="00C42CE9"/>
    <w:rsid w:val="00C43E48"/>
    <w:rsid w:val="00C444B9"/>
    <w:rsid w:val="00C53AE1"/>
    <w:rsid w:val="00C547A6"/>
    <w:rsid w:val="00C56A11"/>
    <w:rsid w:val="00C578D6"/>
    <w:rsid w:val="00C630AE"/>
    <w:rsid w:val="00C65888"/>
    <w:rsid w:val="00C67156"/>
    <w:rsid w:val="00C6742B"/>
    <w:rsid w:val="00C7451D"/>
    <w:rsid w:val="00C74781"/>
    <w:rsid w:val="00C747DD"/>
    <w:rsid w:val="00C7691F"/>
    <w:rsid w:val="00C80149"/>
    <w:rsid w:val="00C83F1E"/>
    <w:rsid w:val="00C867E0"/>
    <w:rsid w:val="00C93256"/>
    <w:rsid w:val="00C93CDE"/>
    <w:rsid w:val="00C94DB6"/>
    <w:rsid w:val="00CA12C6"/>
    <w:rsid w:val="00CA2A6E"/>
    <w:rsid w:val="00CA2E55"/>
    <w:rsid w:val="00CA52FC"/>
    <w:rsid w:val="00CA61D2"/>
    <w:rsid w:val="00CA7328"/>
    <w:rsid w:val="00CC09FD"/>
    <w:rsid w:val="00CC4C5F"/>
    <w:rsid w:val="00CD1003"/>
    <w:rsid w:val="00CE25BA"/>
    <w:rsid w:val="00CE4712"/>
    <w:rsid w:val="00CE6248"/>
    <w:rsid w:val="00CF0851"/>
    <w:rsid w:val="00CF0FFA"/>
    <w:rsid w:val="00CF3870"/>
    <w:rsid w:val="00CF4F48"/>
    <w:rsid w:val="00CF5384"/>
    <w:rsid w:val="00D0565D"/>
    <w:rsid w:val="00D11FAC"/>
    <w:rsid w:val="00D13B96"/>
    <w:rsid w:val="00D32ACA"/>
    <w:rsid w:val="00D34152"/>
    <w:rsid w:val="00D348C3"/>
    <w:rsid w:val="00D41B47"/>
    <w:rsid w:val="00D43BEA"/>
    <w:rsid w:val="00D469EE"/>
    <w:rsid w:val="00D52B4E"/>
    <w:rsid w:val="00D556D1"/>
    <w:rsid w:val="00D60243"/>
    <w:rsid w:val="00D62207"/>
    <w:rsid w:val="00D62FD2"/>
    <w:rsid w:val="00D630B6"/>
    <w:rsid w:val="00D64F4D"/>
    <w:rsid w:val="00D72116"/>
    <w:rsid w:val="00D847BB"/>
    <w:rsid w:val="00D86BD7"/>
    <w:rsid w:val="00DA22AF"/>
    <w:rsid w:val="00DB0EE6"/>
    <w:rsid w:val="00DB26BB"/>
    <w:rsid w:val="00DB5CCA"/>
    <w:rsid w:val="00DB6ED4"/>
    <w:rsid w:val="00DE1E05"/>
    <w:rsid w:val="00DE267D"/>
    <w:rsid w:val="00DF0C8E"/>
    <w:rsid w:val="00DF22E5"/>
    <w:rsid w:val="00DF50BA"/>
    <w:rsid w:val="00DF66A0"/>
    <w:rsid w:val="00DF6978"/>
    <w:rsid w:val="00E01DB1"/>
    <w:rsid w:val="00E13A70"/>
    <w:rsid w:val="00E1410B"/>
    <w:rsid w:val="00E16CD6"/>
    <w:rsid w:val="00E209CF"/>
    <w:rsid w:val="00E30180"/>
    <w:rsid w:val="00E309D8"/>
    <w:rsid w:val="00E30D6F"/>
    <w:rsid w:val="00E34CDF"/>
    <w:rsid w:val="00E358B6"/>
    <w:rsid w:val="00E460B5"/>
    <w:rsid w:val="00E4741F"/>
    <w:rsid w:val="00E50141"/>
    <w:rsid w:val="00E568D8"/>
    <w:rsid w:val="00E57B0A"/>
    <w:rsid w:val="00E63597"/>
    <w:rsid w:val="00E72B71"/>
    <w:rsid w:val="00E72F70"/>
    <w:rsid w:val="00E735E4"/>
    <w:rsid w:val="00E74AE4"/>
    <w:rsid w:val="00E75809"/>
    <w:rsid w:val="00E77250"/>
    <w:rsid w:val="00E80FA6"/>
    <w:rsid w:val="00E83C5F"/>
    <w:rsid w:val="00E95148"/>
    <w:rsid w:val="00E95AAC"/>
    <w:rsid w:val="00E9627D"/>
    <w:rsid w:val="00E971B9"/>
    <w:rsid w:val="00EA3F74"/>
    <w:rsid w:val="00EA66E9"/>
    <w:rsid w:val="00EA72B7"/>
    <w:rsid w:val="00EB34CA"/>
    <w:rsid w:val="00EB45E1"/>
    <w:rsid w:val="00EB51A5"/>
    <w:rsid w:val="00EB585C"/>
    <w:rsid w:val="00EB6758"/>
    <w:rsid w:val="00EC5C07"/>
    <w:rsid w:val="00EC6968"/>
    <w:rsid w:val="00EC7D0C"/>
    <w:rsid w:val="00ED43C5"/>
    <w:rsid w:val="00ED617B"/>
    <w:rsid w:val="00ED7283"/>
    <w:rsid w:val="00EE0C15"/>
    <w:rsid w:val="00EE0D8A"/>
    <w:rsid w:val="00EE659F"/>
    <w:rsid w:val="00EE6A86"/>
    <w:rsid w:val="00EF0A01"/>
    <w:rsid w:val="00F015A2"/>
    <w:rsid w:val="00F05223"/>
    <w:rsid w:val="00F10D7F"/>
    <w:rsid w:val="00F15146"/>
    <w:rsid w:val="00F20507"/>
    <w:rsid w:val="00F20586"/>
    <w:rsid w:val="00F21ABE"/>
    <w:rsid w:val="00F2249A"/>
    <w:rsid w:val="00F2276E"/>
    <w:rsid w:val="00F23394"/>
    <w:rsid w:val="00F24EEF"/>
    <w:rsid w:val="00F252BB"/>
    <w:rsid w:val="00F264B0"/>
    <w:rsid w:val="00F36511"/>
    <w:rsid w:val="00F410F2"/>
    <w:rsid w:val="00F4252B"/>
    <w:rsid w:val="00F45044"/>
    <w:rsid w:val="00F51089"/>
    <w:rsid w:val="00F545E2"/>
    <w:rsid w:val="00F55065"/>
    <w:rsid w:val="00F561E4"/>
    <w:rsid w:val="00F61C11"/>
    <w:rsid w:val="00F71EC1"/>
    <w:rsid w:val="00F721C8"/>
    <w:rsid w:val="00F812AE"/>
    <w:rsid w:val="00F81CEB"/>
    <w:rsid w:val="00F8434A"/>
    <w:rsid w:val="00F91DB7"/>
    <w:rsid w:val="00F946B7"/>
    <w:rsid w:val="00F952C0"/>
    <w:rsid w:val="00F9537E"/>
    <w:rsid w:val="00F973B4"/>
    <w:rsid w:val="00FA0BD4"/>
    <w:rsid w:val="00FA3075"/>
    <w:rsid w:val="00FA605F"/>
    <w:rsid w:val="00FA6584"/>
    <w:rsid w:val="00FB0A30"/>
    <w:rsid w:val="00FB2953"/>
    <w:rsid w:val="00FB2ABD"/>
    <w:rsid w:val="00FB2E89"/>
    <w:rsid w:val="00FB7BE0"/>
    <w:rsid w:val="00FC023F"/>
    <w:rsid w:val="00FC21D7"/>
    <w:rsid w:val="00FC76A7"/>
    <w:rsid w:val="00FD0C16"/>
    <w:rsid w:val="00FD0D45"/>
    <w:rsid w:val="00FD24C1"/>
    <w:rsid w:val="00FE19B5"/>
    <w:rsid w:val="00FE2019"/>
    <w:rsid w:val="00FE366A"/>
    <w:rsid w:val="00FF1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B92BEE"/>
  <w15:docId w15:val="{5E5DE61D-1246-8F45-9E3D-E105B7D50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1B9B"/>
    <w:pPr>
      <w:overflowPunct w:val="0"/>
      <w:autoSpaceDE w:val="0"/>
      <w:autoSpaceDN w:val="0"/>
    </w:pPr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rsid w:val="002627BC"/>
    <w:pPr>
      <w:spacing w:before="100" w:beforeAutospacing="1" w:after="100" w:afterAutospacing="1"/>
    </w:pPr>
  </w:style>
  <w:style w:type="paragraph" w:customStyle="1" w:styleId="Odst-odsaz-Pred">
    <w:name w:val="Odst-odsaz-Pred"/>
    <w:basedOn w:val="Normln"/>
    <w:next w:val="Normln"/>
    <w:rsid w:val="002627BC"/>
    <w:pPr>
      <w:spacing w:before="240"/>
      <w:ind w:firstLine="340"/>
      <w:jc w:val="both"/>
    </w:pPr>
  </w:style>
  <w:style w:type="paragraph" w:customStyle="1" w:styleId="Cast-Nazev">
    <w:name w:val="Cast-Nazev"/>
    <w:basedOn w:val="Cast-Cislo"/>
    <w:rsid w:val="002627BC"/>
    <w:pPr>
      <w:spacing w:before="0"/>
    </w:pPr>
  </w:style>
  <w:style w:type="paragraph" w:customStyle="1" w:styleId="Cast-Cislo">
    <w:name w:val="Cast-Cislo"/>
    <w:basedOn w:val="Normln"/>
    <w:next w:val="Cast-Nazev"/>
    <w:rsid w:val="002627BC"/>
    <w:pPr>
      <w:keepNext/>
      <w:spacing w:before="480"/>
      <w:jc w:val="center"/>
    </w:pPr>
    <w:rPr>
      <w:b/>
      <w:bCs/>
      <w:caps/>
      <w:sz w:val="28"/>
      <w:szCs w:val="28"/>
    </w:rPr>
  </w:style>
  <w:style w:type="paragraph" w:customStyle="1" w:styleId="Clanek-Cislo">
    <w:name w:val="Clanek-Cislo"/>
    <w:basedOn w:val="Normln"/>
    <w:next w:val="Clanek-Nazev"/>
    <w:rsid w:val="002627BC"/>
    <w:pPr>
      <w:keepNext/>
      <w:numPr>
        <w:numId w:val="2"/>
      </w:numPr>
      <w:spacing w:before="300"/>
      <w:jc w:val="center"/>
    </w:pPr>
    <w:rPr>
      <w:b/>
      <w:bCs/>
    </w:rPr>
  </w:style>
  <w:style w:type="paragraph" w:customStyle="1" w:styleId="Clanek-Nazev">
    <w:name w:val="Clanek-Nazev"/>
    <w:basedOn w:val="Clanek-Cislo"/>
    <w:next w:val="AdOdst"/>
    <w:rsid w:val="002627BC"/>
    <w:pPr>
      <w:numPr>
        <w:numId w:val="0"/>
      </w:numPr>
      <w:spacing w:before="0"/>
    </w:pPr>
    <w:rPr>
      <w:bCs w:val="0"/>
    </w:rPr>
  </w:style>
  <w:style w:type="numbering" w:customStyle="1" w:styleId="Aktulnseznam1">
    <w:name w:val="Aktuální seznam1"/>
    <w:rsid w:val="002627BC"/>
    <w:pPr>
      <w:numPr>
        <w:numId w:val="2"/>
      </w:numPr>
    </w:pPr>
  </w:style>
  <w:style w:type="paragraph" w:customStyle="1" w:styleId="AdOdst">
    <w:name w:val="AdOdst"/>
    <w:basedOn w:val="Normln"/>
    <w:next w:val="Odst-odsaz-Pred"/>
    <w:rsid w:val="002627BC"/>
    <w:pPr>
      <w:keepNext/>
      <w:spacing w:before="240"/>
    </w:pPr>
  </w:style>
  <w:style w:type="paragraph" w:customStyle="1" w:styleId="BezDoplnku">
    <w:name w:val="BezDoplnku"/>
    <w:basedOn w:val="Normln"/>
    <w:next w:val="Clanek-Cislo"/>
    <w:rsid w:val="002627BC"/>
    <w:pPr>
      <w:spacing w:before="80" w:after="320"/>
      <w:jc w:val="center"/>
    </w:pPr>
  </w:style>
  <w:style w:type="paragraph" w:customStyle="1" w:styleId="Odrazky">
    <w:name w:val="Odrazky"/>
    <w:basedOn w:val="Normln"/>
    <w:link w:val="OdrazkyChar"/>
    <w:rsid w:val="002627BC"/>
    <w:pPr>
      <w:numPr>
        <w:numId w:val="3"/>
      </w:numPr>
    </w:pPr>
  </w:style>
  <w:style w:type="paragraph" w:customStyle="1" w:styleId="Odst-Cislovani">
    <w:name w:val="Odst-Cislovani"/>
    <w:basedOn w:val="Normln"/>
    <w:autoRedefine/>
    <w:rsid w:val="004A3D76"/>
    <w:pPr>
      <w:numPr>
        <w:ilvl w:val="1"/>
        <w:numId w:val="1"/>
      </w:numPr>
      <w:spacing w:before="120"/>
      <w:jc w:val="both"/>
    </w:pPr>
  </w:style>
  <w:style w:type="character" w:customStyle="1" w:styleId="OdrazkyChar">
    <w:name w:val="Odrazky Char"/>
    <w:link w:val="Odrazky"/>
    <w:rsid w:val="002627BC"/>
    <w:rPr>
      <w:sz w:val="24"/>
      <w:szCs w:val="24"/>
      <w:lang w:val="cs-CZ" w:eastAsia="cs-CZ" w:bidi="ar-SA"/>
    </w:rPr>
  </w:style>
  <w:style w:type="paragraph" w:customStyle="1" w:styleId="PredOdraz">
    <w:name w:val="PredOdraz"/>
    <w:basedOn w:val="Normln"/>
    <w:next w:val="Obsah9"/>
    <w:rsid w:val="002627BC"/>
    <w:pPr>
      <w:keepNext/>
      <w:spacing w:before="240"/>
    </w:pPr>
  </w:style>
  <w:style w:type="paragraph" w:styleId="Obsah9">
    <w:name w:val="toc 9"/>
    <w:basedOn w:val="Normln"/>
    <w:next w:val="Normln"/>
    <w:autoRedefine/>
    <w:semiHidden/>
    <w:rsid w:val="002627BC"/>
    <w:pPr>
      <w:ind w:left="1920"/>
    </w:pPr>
  </w:style>
  <w:style w:type="paragraph" w:customStyle="1" w:styleId="Normln1">
    <w:name w:val="Normální 1"/>
    <w:basedOn w:val="Normln"/>
    <w:rsid w:val="007B7005"/>
    <w:pPr>
      <w:widowControl w:val="0"/>
      <w:tabs>
        <w:tab w:val="left" w:pos="284"/>
      </w:tabs>
      <w:spacing w:before="240"/>
      <w:jc w:val="center"/>
    </w:pPr>
    <w:rPr>
      <w:b/>
      <w:szCs w:val="20"/>
    </w:rPr>
  </w:style>
  <w:style w:type="paragraph" w:customStyle="1" w:styleId="Normln2">
    <w:name w:val="Normální 2"/>
    <w:basedOn w:val="Normln"/>
    <w:rsid w:val="0025381F"/>
    <w:pPr>
      <w:widowControl w:val="0"/>
      <w:spacing w:after="120"/>
      <w:jc w:val="center"/>
    </w:pPr>
    <w:rPr>
      <w:b/>
      <w:szCs w:val="20"/>
    </w:rPr>
  </w:style>
  <w:style w:type="paragraph" w:styleId="Zhlav">
    <w:name w:val="header"/>
    <w:basedOn w:val="Normln"/>
    <w:rsid w:val="00706437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706437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06437"/>
  </w:style>
  <w:style w:type="paragraph" w:styleId="Textbubliny">
    <w:name w:val="Balloon Text"/>
    <w:basedOn w:val="Normln"/>
    <w:link w:val="TextbublinyChar"/>
    <w:uiPriority w:val="99"/>
    <w:semiHidden/>
    <w:unhideWhenUsed/>
    <w:rsid w:val="00B12F16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B12F16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561E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561E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561E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561E4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561E4"/>
    <w:rPr>
      <w:b/>
      <w:bCs/>
    </w:rPr>
  </w:style>
  <w:style w:type="paragraph" w:customStyle="1" w:styleId="Default">
    <w:name w:val="Default"/>
    <w:rsid w:val="00F55065"/>
    <w:pPr>
      <w:autoSpaceDE w:val="0"/>
      <w:autoSpaceDN w:val="0"/>
      <w:adjustRightInd w:val="0"/>
    </w:pPr>
    <w:rPr>
      <w:color w:val="000000"/>
      <w:sz w:val="24"/>
      <w:szCs w:val="24"/>
      <w:lang w:bidi="hi-IN"/>
    </w:rPr>
  </w:style>
  <w:style w:type="character" w:styleId="Zstupntext">
    <w:name w:val="Placeholder Text"/>
    <w:uiPriority w:val="99"/>
    <w:semiHidden/>
    <w:rsid w:val="00C01EF6"/>
    <w:rPr>
      <w:color w:val="808080"/>
    </w:rPr>
  </w:style>
  <w:style w:type="paragraph" w:styleId="Odstavecseseznamem">
    <w:name w:val="List Paragraph"/>
    <w:basedOn w:val="Normln"/>
    <w:uiPriority w:val="34"/>
    <w:qFormat/>
    <w:rsid w:val="00A60941"/>
    <w:pPr>
      <w:ind w:left="720"/>
      <w:contextualSpacing/>
    </w:pPr>
  </w:style>
  <w:style w:type="paragraph" w:styleId="Revize">
    <w:name w:val="Revision"/>
    <w:hidden/>
    <w:uiPriority w:val="99"/>
    <w:semiHidden/>
    <w:rsid w:val="00D348C3"/>
    <w:rPr>
      <w:sz w:val="24"/>
      <w:szCs w:val="24"/>
    </w:rPr>
  </w:style>
  <w:style w:type="character" w:styleId="Hypertextovodkaz">
    <w:name w:val="Hyperlink"/>
    <w:rsid w:val="00EA66E9"/>
    <w:rPr>
      <w:color w:val="0000FF"/>
      <w:u w:val="single"/>
    </w:rPr>
  </w:style>
  <w:style w:type="paragraph" w:customStyle="1" w:styleId="lnek">
    <w:name w:val="článek"/>
    <w:basedOn w:val="Normln"/>
    <w:qFormat/>
    <w:rsid w:val="00E30180"/>
    <w:pPr>
      <w:overflowPunct/>
      <w:autoSpaceDE/>
      <w:autoSpaceDN/>
      <w:spacing w:after="170"/>
      <w:jc w:val="center"/>
    </w:pPr>
    <w:rPr>
      <w:rFonts w:eastAsia="SimSun" w:cs="Mangal"/>
      <w:b/>
      <w:color w:val="00000A"/>
      <w:lang w:eastAsia="zh-CN" w:bidi="hi-IN"/>
    </w:rPr>
  </w:style>
  <w:style w:type="table" w:styleId="Mkatabulky">
    <w:name w:val="Table Grid"/>
    <w:basedOn w:val="Normlntabulka"/>
    <w:uiPriority w:val="59"/>
    <w:rsid w:val="00F952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29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6EE630-E563-46D8-A99D-7BE46C89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7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Kód:</vt:lpstr>
      <vt:lpstr>Kód:</vt:lpstr>
    </vt:vector>
  </TitlesOfParts>
  <Manager/>
  <Company>GOPAS, a.s.</Company>
  <LinksUpToDate>false</LinksUpToDate>
  <CharactersWithSpaces>12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</dc:title>
  <dc:subject/>
  <dc:creator>Radomir Chlup</dc:creator>
  <cp:keywords/>
  <dc:description/>
  <cp:lastModifiedBy>Bronislav Chramcov</cp:lastModifiedBy>
  <cp:revision>14</cp:revision>
  <cp:lastPrinted>2021-01-12T18:25:00Z</cp:lastPrinted>
  <dcterms:created xsi:type="dcterms:W3CDTF">2021-02-12T08:00:00Z</dcterms:created>
  <dcterms:modified xsi:type="dcterms:W3CDTF">2021-02-19T08:30:00Z</dcterms:modified>
  <cp:category/>
</cp:coreProperties>
</file>